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BA1ECD" w14:textId="35E8BB6C" w:rsidR="00DA1627" w:rsidRPr="00F53CB5" w:rsidRDefault="00975D98" w:rsidP="00975D98">
      <w:pPr>
        <w:jc w:val="center"/>
        <w:rPr>
          <w:b/>
          <w:bCs/>
          <w:sz w:val="24"/>
          <w:szCs w:val="24"/>
          <w:u w:val="single"/>
        </w:rPr>
      </w:pPr>
      <w:r w:rsidRPr="00F53CB5">
        <w:rPr>
          <w:b/>
          <w:bCs/>
          <w:sz w:val="24"/>
          <w:szCs w:val="24"/>
          <w:u w:val="single"/>
        </w:rPr>
        <w:t>Meeting Notes</w:t>
      </w:r>
      <w:bookmarkStart w:id="0" w:name="_GoBack"/>
      <w:bookmarkEnd w:id="0"/>
    </w:p>
    <w:p w14:paraId="3C6AE44B" w14:textId="6775B715" w:rsidR="00474EBC" w:rsidRDefault="00474EBC" w:rsidP="00474EBC">
      <w:pPr>
        <w:rPr>
          <w:b/>
          <w:bCs/>
          <w:u w:val="single"/>
        </w:rPr>
      </w:pPr>
      <w:r>
        <w:rPr>
          <w:b/>
          <w:bCs/>
          <w:u w:val="single"/>
        </w:rPr>
        <w:t>04/10/2019</w:t>
      </w:r>
    </w:p>
    <w:p w14:paraId="75A6BCEF" w14:textId="1E34BF42" w:rsidR="00975D98" w:rsidRDefault="00975D98" w:rsidP="00975D98">
      <w:pPr>
        <w:pStyle w:val="ListParagraph"/>
        <w:numPr>
          <w:ilvl w:val="0"/>
          <w:numId w:val="1"/>
        </w:numPr>
        <w:jc w:val="both"/>
      </w:pPr>
      <w:r>
        <w:t xml:space="preserve">Eric tried three models </w:t>
      </w:r>
    </w:p>
    <w:p w14:paraId="29201914" w14:textId="4A447C70" w:rsidR="00975D98" w:rsidRDefault="00975D98" w:rsidP="00975D98">
      <w:pPr>
        <w:pStyle w:val="ListParagraph"/>
        <w:numPr>
          <w:ilvl w:val="1"/>
          <w:numId w:val="1"/>
        </w:numPr>
        <w:jc w:val="both"/>
      </w:pPr>
      <w:r>
        <w:t xml:space="preserve">H2O Random forest model </w:t>
      </w:r>
      <w:r w:rsidRPr="00975D98">
        <w:t xml:space="preserve"> </w:t>
      </w:r>
    </w:p>
    <w:p w14:paraId="09EB2D47" w14:textId="4D934F0C" w:rsidR="00975D98" w:rsidRDefault="00975D98" w:rsidP="00975D98">
      <w:pPr>
        <w:pStyle w:val="ListParagraph"/>
        <w:numPr>
          <w:ilvl w:val="1"/>
          <w:numId w:val="1"/>
        </w:numPr>
        <w:jc w:val="both"/>
      </w:pPr>
      <w:r>
        <w:t>H2O Random forest with tuning parameters</w:t>
      </w:r>
    </w:p>
    <w:p w14:paraId="274C5395" w14:textId="1384E025" w:rsidR="00975D98" w:rsidRDefault="00975D98" w:rsidP="00975D98">
      <w:pPr>
        <w:pStyle w:val="ListParagraph"/>
        <w:numPr>
          <w:ilvl w:val="1"/>
          <w:numId w:val="1"/>
        </w:numPr>
        <w:jc w:val="both"/>
      </w:pPr>
      <w:r>
        <w:t>XGB regressor</w:t>
      </w:r>
    </w:p>
    <w:p w14:paraId="6B97B4B8" w14:textId="51E85B95" w:rsidR="00975D98" w:rsidRDefault="00975D98" w:rsidP="00975D98">
      <w:pPr>
        <w:pStyle w:val="ListParagraph"/>
        <w:numPr>
          <w:ilvl w:val="1"/>
          <w:numId w:val="1"/>
        </w:numPr>
        <w:jc w:val="both"/>
      </w:pPr>
      <w:r>
        <w:t xml:space="preserve">Deep learning with </w:t>
      </w:r>
      <w:proofErr w:type="spellStart"/>
      <w:r>
        <w:t>Keras</w:t>
      </w:r>
      <w:proofErr w:type="spellEnd"/>
      <w:r>
        <w:t xml:space="preserve"> framework</w:t>
      </w:r>
    </w:p>
    <w:p w14:paraId="3A6904E3" w14:textId="1424F47A" w:rsidR="00975D98" w:rsidRDefault="00975D98" w:rsidP="00975D98">
      <w:pPr>
        <w:pStyle w:val="ListParagraph"/>
        <w:numPr>
          <w:ilvl w:val="0"/>
          <w:numId w:val="1"/>
        </w:numPr>
        <w:jc w:val="both"/>
      </w:pPr>
      <w:r>
        <w:t xml:space="preserve">Right now, the H2O random forest model performs better than other models. Further fine tuning of the </w:t>
      </w:r>
      <w:proofErr w:type="spellStart"/>
      <w:r>
        <w:t>Keras</w:t>
      </w:r>
      <w:proofErr w:type="spellEnd"/>
      <w:r>
        <w:t xml:space="preserve"> deep learning might improve the results.</w:t>
      </w:r>
    </w:p>
    <w:p w14:paraId="3F05B9EC" w14:textId="38C9005A" w:rsidR="00975D98" w:rsidRDefault="00975D98" w:rsidP="00975D98">
      <w:pPr>
        <w:pStyle w:val="ListParagraph"/>
        <w:numPr>
          <w:ilvl w:val="0"/>
          <w:numId w:val="1"/>
        </w:numPr>
        <w:jc w:val="both"/>
      </w:pPr>
      <w:r>
        <w:t xml:space="preserve">Random forest method detected </w:t>
      </w:r>
      <w:proofErr w:type="spellStart"/>
      <w:r>
        <w:t>dq</w:t>
      </w:r>
      <w:proofErr w:type="spellEnd"/>
      <w:r>
        <w:t xml:space="preserve">, WS and ASTD as the important parameters to determine the EDH </w:t>
      </w:r>
    </w:p>
    <w:p w14:paraId="121F3DA9" w14:textId="6105DFC8" w:rsidR="00975D98" w:rsidRDefault="00975D98" w:rsidP="00975D98">
      <w:pPr>
        <w:pStyle w:val="ListParagraph"/>
        <w:numPr>
          <w:ilvl w:val="0"/>
          <w:numId w:val="1"/>
        </w:numPr>
        <w:jc w:val="both"/>
      </w:pPr>
      <w:r>
        <w:t>Random forest MAE is ~0.2 m</w:t>
      </w:r>
    </w:p>
    <w:p w14:paraId="34B787C3" w14:textId="029C11D0" w:rsidR="00975D98" w:rsidRDefault="00975D98" w:rsidP="00975D98">
      <w:pPr>
        <w:ind w:left="360"/>
        <w:jc w:val="both"/>
        <w:rPr>
          <w:u w:val="single"/>
        </w:rPr>
      </w:pPr>
      <w:r w:rsidRPr="000C5184">
        <w:rPr>
          <w:u w:val="single"/>
        </w:rPr>
        <w:t>Further</w:t>
      </w:r>
      <w:r w:rsidR="000C5184" w:rsidRPr="000C5184">
        <w:rPr>
          <w:u w:val="single"/>
        </w:rPr>
        <w:t xml:space="preserve"> planned</w:t>
      </w:r>
      <w:r w:rsidRPr="000C5184">
        <w:rPr>
          <w:u w:val="single"/>
        </w:rPr>
        <w:t xml:space="preserve"> </w:t>
      </w:r>
      <w:r w:rsidR="000C5184" w:rsidRPr="000C5184">
        <w:rPr>
          <w:u w:val="single"/>
        </w:rPr>
        <w:t>analysis</w:t>
      </w:r>
    </w:p>
    <w:p w14:paraId="2EE68DC9" w14:textId="046FC295" w:rsidR="00B8629A" w:rsidRDefault="00B8629A" w:rsidP="00B8629A">
      <w:pPr>
        <w:pStyle w:val="ListParagraph"/>
        <w:numPr>
          <w:ilvl w:val="0"/>
          <w:numId w:val="2"/>
        </w:numPr>
        <w:jc w:val="both"/>
      </w:pPr>
      <w:r>
        <w:t>Decided to run the models using…</w:t>
      </w:r>
    </w:p>
    <w:p w14:paraId="49D4C757" w14:textId="0C5C2F10" w:rsidR="00B8629A" w:rsidRDefault="00B8629A" w:rsidP="00B8629A">
      <w:pPr>
        <w:pStyle w:val="ListParagraph"/>
        <w:numPr>
          <w:ilvl w:val="1"/>
          <w:numId w:val="1"/>
        </w:numPr>
        <w:jc w:val="both"/>
      </w:pPr>
      <w:r>
        <w:t xml:space="preserve">Standard meteorological variables Pressure, Temperature, Relative humidity, and Wind speed </w:t>
      </w:r>
    </w:p>
    <w:p w14:paraId="478635E1" w14:textId="4E888008" w:rsidR="00B8629A" w:rsidRDefault="00B8629A" w:rsidP="00B8629A">
      <w:pPr>
        <w:pStyle w:val="ListParagraph"/>
        <w:numPr>
          <w:ilvl w:val="1"/>
          <w:numId w:val="1"/>
        </w:numPr>
        <w:jc w:val="both"/>
      </w:pPr>
      <w:proofErr w:type="spellStart"/>
      <w:r>
        <w:t>dq</w:t>
      </w:r>
      <w:proofErr w:type="spellEnd"/>
      <w:r>
        <w:t xml:space="preserve"> and ASTD</w:t>
      </w:r>
    </w:p>
    <w:p w14:paraId="794176CE" w14:textId="77777777" w:rsidR="00C8638C" w:rsidRDefault="00B8629A" w:rsidP="00C8638C">
      <w:pPr>
        <w:pStyle w:val="ListParagraph"/>
        <w:numPr>
          <w:ilvl w:val="0"/>
          <w:numId w:val="2"/>
        </w:numPr>
        <w:jc w:val="both"/>
      </w:pPr>
      <w:r>
        <w:t>Discussed preliminary conceptual plans on a new study to understand the impact of climate change and sea level rise on human</w:t>
      </w:r>
      <w:r w:rsidR="00C8638C">
        <w:t xml:space="preserve">s and assets. </w:t>
      </w:r>
    </w:p>
    <w:p w14:paraId="28752636" w14:textId="4F7C8E0E" w:rsidR="00C8638C" w:rsidRDefault="00C8638C" w:rsidP="00C8638C">
      <w:pPr>
        <w:pStyle w:val="ListParagraph"/>
        <w:numPr>
          <w:ilvl w:val="1"/>
          <w:numId w:val="2"/>
        </w:numPr>
        <w:jc w:val="both"/>
      </w:pPr>
      <w:r>
        <w:t>Using multiple satellite and in-situ datasets</w:t>
      </w:r>
    </w:p>
    <w:p w14:paraId="65A48BB2" w14:textId="3A103566" w:rsidR="00B8629A" w:rsidRPr="00B8629A" w:rsidRDefault="00C8638C" w:rsidP="00C8638C">
      <w:pPr>
        <w:pStyle w:val="ListParagraph"/>
        <w:numPr>
          <w:ilvl w:val="1"/>
          <w:numId w:val="2"/>
        </w:numPr>
        <w:jc w:val="both"/>
      </w:pPr>
      <w:r>
        <w:t xml:space="preserve">Model </w:t>
      </w:r>
      <w:proofErr w:type="gramStart"/>
      <w:r>
        <w:t xml:space="preserve">output </w:t>
      </w:r>
      <w:r w:rsidR="00B8629A">
        <w:t xml:space="preserve"> </w:t>
      </w:r>
      <w:r w:rsidR="00394B18">
        <w:t>(</w:t>
      </w:r>
      <w:proofErr w:type="gramEnd"/>
      <w:hyperlink r:id="rId5" w:history="1">
        <w:r w:rsidR="00394B18">
          <w:rPr>
            <w:rStyle w:val="Hyperlink"/>
          </w:rPr>
          <w:t>http://www.cesm.ucar.edu/</w:t>
        </w:r>
      </w:hyperlink>
      <w:r w:rsidR="00394B18">
        <w:t>)</w:t>
      </w:r>
    </w:p>
    <w:sectPr w:rsidR="00B8629A" w:rsidRPr="00B862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B7203"/>
    <w:multiLevelType w:val="hybridMultilevel"/>
    <w:tmpl w:val="5E44B07A"/>
    <w:lvl w:ilvl="0" w:tplc="C09813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8410DC"/>
    <w:multiLevelType w:val="hybridMultilevel"/>
    <w:tmpl w:val="9AE4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NDazMDA2MDQ0MLVQ0lEKTi0uzszPAykwrAUAIOi9ZCwAAAA="/>
  </w:docVars>
  <w:rsids>
    <w:rsidRoot w:val="00975D98"/>
    <w:rsid w:val="000C5184"/>
    <w:rsid w:val="00394B18"/>
    <w:rsid w:val="00474EBC"/>
    <w:rsid w:val="00975D98"/>
    <w:rsid w:val="00B8629A"/>
    <w:rsid w:val="00C8638C"/>
    <w:rsid w:val="00DA1627"/>
    <w:rsid w:val="00F53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F481A"/>
  <w15:chartTrackingRefBased/>
  <w15:docId w15:val="{39D31F60-2CCF-41E8-B315-17328E17E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5D9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94B1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esm.ucar.ed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y Alappattu</dc:creator>
  <cp:keywords/>
  <dc:description/>
  <cp:lastModifiedBy>Denny Alappattu</cp:lastModifiedBy>
  <cp:revision>6</cp:revision>
  <dcterms:created xsi:type="dcterms:W3CDTF">2019-04-12T03:34:00Z</dcterms:created>
  <dcterms:modified xsi:type="dcterms:W3CDTF">2019-04-12T03:54:00Z</dcterms:modified>
</cp:coreProperties>
</file>